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563A" w:rsidRPr="00A85F6D" w:rsidRDefault="00884A11" w:rsidP="00190F54">
      <w:pPr>
        <w:spacing w:line="360" w:lineRule="auto"/>
        <w:ind w:left="2880"/>
        <w:rPr>
          <w:rFonts w:ascii="Times New Roman" w:hAnsi="Times New Roman" w:cs="Times New Roman"/>
        </w:rPr>
      </w:pPr>
      <w:r w:rsidRPr="00A85F6D">
        <w:rPr>
          <w:rFonts w:ascii="Times New Roman" w:hAnsi="Times New Roman" w:cs="Times New Roman"/>
          <w:noProof/>
        </w:rPr>
        <w:drawing>
          <wp:inline distT="0" distB="0" distL="0" distR="0" wp14:anchorId="7522AC66" wp14:editId="0D6F1ED2">
            <wp:extent cx="2200275" cy="27417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10739" cy="2754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563A" w:rsidRPr="00A85F6D" w:rsidRDefault="00DB563A" w:rsidP="00190F54">
      <w:pPr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>ADDIS ABABA UNIVERSITY</w:t>
      </w:r>
    </w:p>
    <w:p w:rsidR="00DB563A" w:rsidRPr="00A85F6D" w:rsidRDefault="00DB563A" w:rsidP="00190F54">
      <w:pPr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>ADDIS INSTITUTE OF TECHNOLOGY</w:t>
      </w:r>
    </w:p>
    <w:p w:rsidR="00DB563A" w:rsidRPr="00A85F6D" w:rsidRDefault="00DB563A" w:rsidP="00190F54">
      <w:pPr>
        <w:spacing w:line="360" w:lineRule="auto"/>
        <w:jc w:val="center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>CENTER OF INFORMATION TECHNOLOGY AND SCIENTIFIC COMPUTING</w:t>
      </w:r>
    </w:p>
    <w:p w:rsidR="00DB563A" w:rsidRPr="00A85F6D" w:rsidRDefault="00DB563A" w:rsidP="00190F54">
      <w:pPr>
        <w:spacing w:line="360" w:lineRule="auto"/>
        <w:ind w:left="2160" w:firstLine="720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>ASSIGNMENT 1</w:t>
      </w:r>
      <w:r w:rsidR="00951731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 xml:space="preserve"> (New One)</w:t>
      </w:r>
    </w:p>
    <w:p w:rsidR="00DB563A" w:rsidRPr="00A85F6D" w:rsidRDefault="00DB563A" w:rsidP="00190F54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 xml:space="preserve"> </w:t>
      </w:r>
    </w:p>
    <w:p w:rsidR="00DB563A" w:rsidRPr="00A85F6D" w:rsidRDefault="00DB563A" w:rsidP="00190F54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>Prepared By - Binyam Lemma</w:t>
      </w:r>
    </w:p>
    <w:p w:rsidR="00DB563A" w:rsidRPr="00A85F6D" w:rsidRDefault="00DB563A" w:rsidP="00190F54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>ID - ATR/1341/10</w:t>
      </w:r>
    </w:p>
    <w:p w:rsidR="00DB563A" w:rsidRPr="00A85F6D" w:rsidRDefault="00DB563A" w:rsidP="00190F54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>Department - IT</w:t>
      </w:r>
    </w:p>
    <w:p w:rsidR="00DB563A" w:rsidRPr="00A85F6D" w:rsidRDefault="00DB563A" w:rsidP="00190F54">
      <w:pPr>
        <w:spacing w:line="360" w:lineRule="auto"/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</w:pP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</w: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</w: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</w: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</w: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</w: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</w: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</w:r>
      <w:r w:rsidRPr="00A85F6D">
        <w:rPr>
          <w:rFonts w:ascii="Times New Roman" w:eastAsia="Calibri" w:hAnsi="Times New Roman" w:cs="Times New Roman"/>
          <w:b/>
          <w:bCs/>
          <w:color w:val="000000"/>
          <w:sz w:val="40"/>
          <w:szCs w:val="40"/>
        </w:rPr>
        <w:tab/>
        <w:t>To - Mr. Fistum A.</w:t>
      </w:r>
    </w:p>
    <w:p w:rsidR="00DB563A" w:rsidRPr="00A85F6D" w:rsidRDefault="006E6226" w:rsidP="00190F54">
      <w:pPr>
        <w:spacing w:line="360" w:lineRule="auto"/>
        <w:jc w:val="both"/>
        <w:rPr>
          <w:rFonts w:ascii="Times New Roman" w:hAnsi="Times New Roman" w:cs="Times New Roman"/>
          <w:b/>
          <w:sz w:val="36"/>
          <w:szCs w:val="36"/>
        </w:rPr>
      </w:pPr>
      <w:r w:rsidRPr="00A85F6D">
        <w:rPr>
          <w:rFonts w:ascii="Times New Roman" w:hAnsi="Times New Roman" w:cs="Times New Roman"/>
          <w:b/>
          <w:sz w:val="36"/>
          <w:szCs w:val="36"/>
        </w:rPr>
        <w:lastRenderedPageBreak/>
        <w:t>Introduction</w:t>
      </w:r>
    </w:p>
    <w:p w:rsidR="00A85F6D" w:rsidRDefault="00F66961" w:rsidP="00190F54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A85F6D">
        <w:rPr>
          <w:rFonts w:ascii="Times New Roman" w:hAnsi="Times New Roman" w:cs="Times New Roman"/>
          <w:b/>
          <w:sz w:val="32"/>
          <w:szCs w:val="32"/>
        </w:rPr>
        <w:t>What is JavaScript?</w:t>
      </w:r>
    </w:p>
    <w:p w:rsidR="00A85F6D" w:rsidRPr="00A85F6D" w:rsidRDefault="00F66961" w:rsidP="00190F54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A85F6D">
        <w:rPr>
          <w:rFonts w:ascii="Times New Roman" w:hAnsi="Times New Roman" w:cs="Times New Roman"/>
          <w:sz w:val="24"/>
          <w:szCs w:val="24"/>
        </w:rPr>
        <w:t>JavaScript is the world’s most popular programming language.</w:t>
      </w:r>
    </w:p>
    <w:p w:rsidR="00F66961" w:rsidRPr="00A85F6D" w:rsidRDefault="00F66961" w:rsidP="00190F5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JavaScript is a</w:t>
      </w:r>
      <w:r w:rsidR="00ED64C2" w:rsidRPr="00A85F6D">
        <w:rPr>
          <w:rFonts w:ascii="Times New Roman" w:hAnsi="Times New Roman" w:cs="Times New Roman"/>
          <w:color w:val="000000"/>
          <w:sz w:val="24"/>
          <w:szCs w:val="24"/>
        </w:rPr>
        <w:t xml:space="preserve"> text-based</w:t>
      </w:r>
      <w:r w:rsidR="00ED64C2" w:rsidRPr="00A85F6D">
        <w:rPr>
          <w:rFonts w:ascii="Times New Roman" w:hAnsi="Times New Roman" w:cs="Times New Roman"/>
          <w:color w:val="212121"/>
          <w:spacing w:val="-1"/>
          <w:shd w:val="clear" w:color="auto" w:fill="FFFFFF"/>
        </w:rPr>
        <w:t xml:space="preserve"> l</w:t>
      </w:r>
      <w:r w:rsidR="00ED64C2" w:rsidRPr="00A85F6D">
        <w:rPr>
          <w:rFonts w:ascii="Times New Roman" w:hAnsi="Times New Roman" w:cs="Times New Roman"/>
          <w:color w:val="212121"/>
          <w:spacing w:val="-1"/>
          <w:sz w:val="24"/>
          <w:szCs w:val="24"/>
          <w:shd w:val="clear" w:color="auto" w:fill="FFFFFF"/>
        </w:rPr>
        <w:t>ightweight, interpreted, or just-in-time (JIT)</w:t>
      </w:r>
      <w:r w:rsidR="007B2C13" w:rsidRPr="00A85F6D">
        <w:rPr>
          <w:rFonts w:ascii="Times New Roman" w:hAnsi="Times New Roman" w:cs="Times New Roman"/>
          <w:color w:val="212121"/>
          <w:spacing w:val="-1"/>
          <w:sz w:val="24"/>
          <w:szCs w:val="24"/>
          <w:shd w:val="clear" w:color="auto" w:fill="FFFFFF"/>
        </w:rPr>
        <w:t>,</w:t>
      </w:r>
      <w:r w:rsidR="00ED64C2" w:rsidRPr="00A85F6D">
        <w:rPr>
          <w:rFonts w:ascii="Times New Roman" w:hAnsi="Times New Roman" w:cs="Times New Roman"/>
          <w:color w:val="212121"/>
          <w:spacing w:val="-1"/>
          <w:sz w:val="24"/>
          <w:szCs w:val="24"/>
          <w:shd w:val="clear" w:color="auto" w:fill="FFFFFF"/>
        </w:rPr>
        <w:t> compiled with </w:t>
      </w:r>
      <w:r w:rsidR="007761D8" w:rsidRPr="00A85F6D">
        <w:rPr>
          <w:rFonts w:ascii="Times New Roman" w:hAnsi="Times New Roman" w:cs="Times New Roman"/>
          <w:color w:val="212121"/>
          <w:spacing w:val="-1"/>
          <w:sz w:val="24"/>
          <w:szCs w:val="24"/>
          <w:shd w:val="clear" w:color="auto" w:fill="FFFFFF"/>
        </w:rPr>
        <w:t xml:space="preserve">the </w:t>
      </w:r>
      <w:r w:rsidR="00ED64C2" w:rsidRPr="00A85F6D">
        <w:rPr>
          <w:rFonts w:ascii="Times New Roman" w:hAnsi="Times New Roman" w:cs="Times New Roman"/>
          <w:sz w:val="24"/>
          <w:szCs w:val="24"/>
        </w:rPr>
        <w:t>first-class function</w:t>
      </w:r>
      <w:r w:rsidRPr="00A85F6D">
        <w:rPr>
          <w:rFonts w:ascii="Times New Roman" w:hAnsi="Times New Roman" w:cs="Times New Roman"/>
          <w:color w:val="000000"/>
          <w:sz w:val="24"/>
          <w:szCs w:val="24"/>
        </w:rPr>
        <w:t xml:space="preserve"> programming language used on both the client-side and server-side that allows a user to make web pages interactive. Where HTML and CSS are languages that give structure and style to web pages. JavaScript gives web pages interactive elements that engage a user. Common examples of JavaScript that people might use every day include the search box on Amazon, or refreshing a Twitter feed.</w:t>
      </w:r>
    </w:p>
    <w:p w:rsidR="00A85F6D" w:rsidRDefault="00190F54" w:rsidP="00190F54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Applications of JavaScript</w:t>
      </w:r>
    </w:p>
    <w:p w:rsidR="00F1609A" w:rsidRPr="00A85F6D" w:rsidRDefault="00F1609A" w:rsidP="00190F54">
      <w:pPr>
        <w:spacing w:line="360" w:lineRule="auto"/>
        <w:jc w:val="both"/>
        <w:rPr>
          <w:rFonts w:ascii="Times New Roman" w:hAnsi="Times New Roman" w:cs="Times New Roman"/>
          <w:b/>
          <w:sz w:val="32"/>
          <w:szCs w:val="32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avaScript is usually used for web-based applications and web browsers. </w:t>
      </w:r>
      <w:r w:rsidR="007B2C13"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However,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avaScript can 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also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 applied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yond the Web in software, servers</w:t>
      </w:r>
      <w:r w:rsidR="007761D8"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embedded hardware controls. Here are some basic things JavaScript is used for:</w:t>
      </w:r>
    </w:p>
    <w:p w:rsidR="00F1609A" w:rsidRPr="00A85F6D" w:rsidRDefault="00F1609A" w:rsidP="00190F54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85F6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Adding interactive behavior to web pages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JavaScript allows users to interact with web pages. There are almost no limits to the t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>hings that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n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o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>ne using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avaScript on a web page – these are just a few examples: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Show or hide more information with the click of a button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Change the color of a button when the mouse hovers over it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Slide through a carousel of images on the homepage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Zooming in or zooming out on an image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Displaying a timer or count-down on a website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laying audio and video </w:t>
      </w:r>
      <w:r w:rsidR="007761D8"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n a web page</w:t>
      </w:r>
    </w:p>
    <w:p w:rsidR="00F1609A" w:rsidRP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Displaying animations</w:t>
      </w:r>
    </w:p>
    <w:p w:rsidR="00A85F6D" w:rsidRDefault="00F1609A" w:rsidP="00190F54">
      <w:pPr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Using a drop-down hamburger menu</w:t>
      </w:r>
    </w:p>
    <w:p w:rsidR="00A85F6D" w:rsidRPr="00A85F6D" w:rsidRDefault="00A85F6D" w:rsidP="00190F54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1609A" w:rsidRPr="00A85F6D" w:rsidRDefault="00F1609A" w:rsidP="00190F54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85F6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>Creating web and mobile apps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Developers can use various JavaScript frameworks for developing and building web and mobile apps. JavaScript frameworks are collections of JavaScript code libraries that provide developers with pre-written code to use for routine programming features and tasks—literally a framework to build websites or web applications around. 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Popular JavaScript front-end frameworks include React, React Native, Angular, and Vue</w:t>
      </w:r>
      <w:r w:rsidR="00190F54">
        <w:rPr>
          <w:rFonts w:ascii="Times New Roman" w:eastAsia="Times New Roman" w:hAnsi="Times New Roman" w:cs="Times New Roman"/>
          <w:color w:val="000000"/>
          <w:sz w:val="24"/>
          <w:szCs w:val="24"/>
        </w:rPr>
        <w:t>.js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Many companies use Node.js, a JavaScript runtime environment built on Google Chrome’s JavaScript V8 engine. A few famous examples include </w:t>
      </w:r>
      <w:r w:rsidR="00190F54"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PayPal</w:t>
      </w: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, LinkedIn, Netflix, and Uber!</w:t>
      </w:r>
    </w:p>
    <w:p w:rsidR="00F1609A" w:rsidRPr="00A85F6D" w:rsidRDefault="00F1609A" w:rsidP="00190F54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85F6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Building web servers and developing server applications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>Beyond websites and apps, developers can also use JavaScript to build simple web servers and develop the back-e</w:t>
      </w:r>
      <w:r w:rsidR="00346538">
        <w:rPr>
          <w:rFonts w:ascii="Times New Roman" w:eastAsia="Times New Roman" w:hAnsi="Times New Roman" w:cs="Times New Roman"/>
          <w:color w:val="000000"/>
          <w:sz w:val="24"/>
          <w:szCs w:val="24"/>
        </w:rPr>
        <w:t>nd infrastructure using Node.j</w:t>
      </w:r>
      <w:r w:rsidR="00D759FE">
        <w:rPr>
          <w:rFonts w:ascii="Times New Roman" w:eastAsia="Times New Roman" w:hAnsi="Times New Roman" w:cs="Times New Roman"/>
          <w:color w:val="000000"/>
          <w:sz w:val="24"/>
          <w:szCs w:val="24"/>
        </w:rPr>
        <w:t>s.</w:t>
      </w:r>
    </w:p>
    <w:p w:rsidR="00F1609A" w:rsidRPr="00A85F6D" w:rsidRDefault="00F1609A" w:rsidP="00190F54">
      <w:pPr>
        <w:pStyle w:val="ListParagraph"/>
        <w:numPr>
          <w:ilvl w:val="0"/>
          <w:numId w:val="4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A85F6D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Game development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course, you can also use JavaScript to create browser games. These are a great way for beginning developers to practice their JavaScript skills. </w:t>
      </w:r>
    </w:p>
    <w:p w:rsidR="007761D8" w:rsidRPr="00A85F6D" w:rsidRDefault="007761D8" w:rsidP="00190F54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A85F6D">
        <w:rPr>
          <w:rFonts w:ascii="Times New Roman" w:hAnsi="Times New Roman" w:cs="Times New Roman"/>
          <w:b/>
          <w:sz w:val="28"/>
          <w:szCs w:val="28"/>
        </w:rPr>
        <w:t>Why use JavaScript over other programming languages?</w:t>
      </w:r>
    </w:p>
    <w:p w:rsidR="00F1609A" w:rsidRPr="00A85F6D" w:rsidRDefault="00F1609A" w:rsidP="00190F54">
      <w:p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Aside from the unlimited possibilities, there are many reasons for web developers to use JavaScript over other programming languages:</w:t>
      </w:r>
    </w:p>
    <w:p w:rsidR="00F1609A" w:rsidRPr="00A85F6D" w:rsidRDefault="00F1609A" w:rsidP="00190F54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JavaScript is the only programming language native to the web browser</w:t>
      </w:r>
    </w:p>
    <w:p w:rsidR="00F1609A" w:rsidRPr="00A85F6D" w:rsidRDefault="00F1609A" w:rsidP="00190F54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JavaScript is the most popular language</w:t>
      </w:r>
    </w:p>
    <w:p w:rsidR="00F1609A" w:rsidRPr="00A85F6D" w:rsidRDefault="00F1609A" w:rsidP="00190F54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There’s a low threshold to get started</w:t>
      </w:r>
    </w:p>
    <w:p w:rsidR="00A85F6D" w:rsidRDefault="00F1609A" w:rsidP="00190F54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A85F6D">
        <w:rPr>
          <w:rFonts w:ascii="Times New Roman" w:hAnsi="Times New Roman" w:cs="Times New Roman"/>
          <w:color w:val="000000"/>
          <w:sz w:val="24"/>
          <w:szCs w:val="24"/>
        </w:rPr>
        <w:t>It’s a fun language to learn</w:t>
      </w:r>
    </w:p>
    <w:p w:rsidR="00190F54" w:rsidRDefault="00190F54" w:rsidP="00190F54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Default="00190F54" w:rsidP="00190F54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Default="00190F54" w:rsidP="00190F54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Default="00190F54" w:rsidP="00190F54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Default="00A85F6D" w:rsidP="00E57146">
      <w:pPr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8"/>
          <w:szCs w:val="28"/>
        </w:rPr>
      </w:pPr>
      <w:r w:rsidRPr="00A85F6D">
        <w:rPr>
          <w:rFonts w:ascii="Times New Roman" w:hAnsi="Times New Roman" w:cs="Times New Roman"/>
          <w:b/>
          <w:color w:val="000000"/>
          <w:sz w:val="28"/>
          <w:szCs w:val="28"/>
        </w:rPr>
        <w:lastRenderedPageBreak/>
        <w:t>Compiled language VS Interpreted language</w:t>
      </w:r>
    </w:p>
    <w:p w:rsidR="00190F54" w:rsidRPr="00190F54" w:rsidRDefault="00190F54" w:rsidP="00E57146">
      <w:pPr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90F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oth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terpreter and</w:t>
      </w:r>
      <w:r w:rsidRPr="00190F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mpiler are special programs that convert a program into machine language.</w:t>
      </w:r>
    </w:p>
    <w:p w:rsidR="003D2725" w:rsidRDefault="00190F54" w:rsidP="00E5714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ompiled languages are the ones who comply with the human-understandable language (programming languages) to the machine-readable language before they are executed. However, interpreted languages are also human-readable languages (programming languages) and need a translation down to machine languages to get executed, but this translation is done at runtime. </w:t>
      </w:r>
      <w:proofErr w:type="gramStart"/>
      <w:r w:rsidR="003D2725">
        <w:rPr>
          <w:rFonts w:ascii="Times New Roman" w:hAnsi="Times New Roman" w:cs="Times New Roman"/>
          <w:color w:val="000000"/>
          <w:sz w:val="24"/>
          <w:szCs w:val="24"/>
        </w:rPr>
        <w:t>Therefore</w:t>
      </w:r>
      <w:proofErr w:type="gramEnd"/>
      <w:r w:rsidR="00E5714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D2725">
        <w:rPr>
          <w:rFonts w:ascii="Times New Roman" w:hAnsi="Times New Roman" w:cs="Times New Roman"/>
          <w:color w:val="000000"/>
          <w:sz w:val="24"/>
          <w:szCs w:val="24"/>
        </w:rPr>
        <w:t>there should be an interpret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2247E3">
        <w:rPr>
          <w:rFonts w:ascii="Times New Roman" w:hAnsi="Times New Roman" w:cs="Times New Roman"/>
          <w:color w:val="000000"/>
          <w:sz w:val="24"/>
          <w:szCs w:val="24"/>
        </w:rPr>
        <w:t>i</w:t>
      </w:r>
      <w:r>
        <w:rPr>
          <w:rFonts w:ascii="Times New Roman" w:hAnsi="Times New Roman" w:cs="Times New Roman"/>
          <w:color w:val="000000"/>
          <w:sz w:val="24"/>
          <w:szCs w:val="24"/>
        </w:rPr>
        <w:t>n the environment, before running an interpreted language, but compiled language applications can run directly once they are compiled.</w:t>
      </w:r>
    </w:p>
    <w:p w:rsidR="003D2725" w:rsidRDefault="003D2725" w:rsidP="00E5714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190F54" w:rsidRDefault="00190F54" w:rsidP="00E5714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90F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 interpreter runs and interprets the code line-by-line (making it slower than a compiler), checks for errors along with i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</w:t>
      </w:r>
      <w:r w:rsidRPr="00190F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stops when there is one. However, a compiler does not run the code. It directly compiles the whole code and is faster in checking for errors as compared to an interpreter.</w:t>
      </w:r>
    </w:p>
    <w:p w:rsidR="00547098" w:rsidRPr="00190F54" w:rsidRDefault="00547098" w:rsidP="00E57146">
      <w:pPr>
        <w:spacing w:after="0"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:rsidR="00547098" w:rsidRDefault="00547098" w:rsidP="00E57146">
      <w:pPr>
        <w:spacing w:line="360" w:lineRule="auto"/>
        <w:ind w:firstLine="720"/>
        <w:jc w:val="both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32"/>
        </w:rPr>
        <w:t>Is JavaS</w:t>
      </w:r>
      <w:r w:rsidR="00A85F6D" w:rsidRPr="00A85F6D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cript Interpreted</w:t>
      </w:r>
      <w:r w:rsidRPr="00A85F6D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 Language</w:t>
      </w:r>
      <w:r w:rsidR="00A85F6D" w:rsidRPr="00A85F6D">
        <w:rPr>
          <w:rFonts w:ascii="Times New Roman" w:hAnsi="Times New Roman" w:cs="Times New Roman"/>
          <w:b/>
          <w:color w:val="000000" w:themeColor="text1"/>
          <w:sz w:val="32"/>
          <w:szCs w:val="32"/>
        </w:rPr>
        <w:t xml:space="preserve"> in its entirety?</w:t>
      </w:r>
    </w:p>
    <w:p w:rsidR="00E57146" w:rsidRDefault="00E57146" w:rsidP="00E57146">
      <w:pPr>
        <w:pStyle w:val="NormalWeb"/>
        <w:shd w:val="clear" w:color="auto" w:fill="FFFFFF"/>
        <w:spacing w:before="0" w:beforeAutospacing="0" w:after="384" w:afterAutospacing="0" w:line="360" w:lineRule="auto"/>
        <w:textAlignment w:val="baseline"/>
      </w:pPr>
      <w:r>
        <w:t>Traditionally, JavaScript</w:t>
      </w:r>
      <w:r w:rsidR="003D2725" w:rsidRPr="003D2725">
        <w:t xml:space="preserve"> is an interpreted language, but this is not necessarily true at all times. For instance, JavaScript runs the V8 engine on Chrome,</w:t>
      </w:r>
      <w:r>
        <w:t xml:space="preserve"> which compiles its native code </w:t>
      </w:r>
      <w:r w:rsidR="003D2725" w:rsidRPr="003D2725">
        <w:t>internally. This compilation helps realize results on time. The same holds for Trace Monkey and Rhino.</w:t>
      </w:r>
    </w:p>
    <w:p w:rsidR="00E57146" w:rsidRDefault="003D2725" w:rsidP="00E57146">
      <w:pPr>
        <w:pStyle w:val="NormalWeb"/>
        <w:shd w:val="clear" w:color="auto" w:fill="FFFFFF"/>
        <w:spacing w:before="0" w:beforeAutospacing="0" w:after="384" w:afterAutospacing="0" w:line="360" w:lineRule="auto"/>
        <w:textAlignment w:val="baseline"/>
      </w:pPr>
      <w:r w:rsidRPr="003D2725">
        <w:t>The truth is that JavaScript has undergone significant evolution. This evolution has prompted the development of JIT compilers, which help optimize execution.</w:t>
      </w:r>
    </w:p>
    <w:p w:rsidR="00E57146" w:rsidRPr="00E57146" w:rsidRDefault="00E57146" w:rsidP="00E57146">
      <w:pPr>
        <w:pStyle w:val="NormalWeb"/>
        <w:shd w:val="clear" w:color="auto" w:fill="FFFFFF"/>
        <w:spacing w:before="0" w:beforeAutospacing="0" w:after="384" w:afterAutospacing="0" w:line="360" w:lineRule="auto"/>
        <w:textAlignment w:val="baseline"/>
      </w:pPr>
      <w:r>
        <w:rPr>
          <w:color w:val="292929"/>
          <w:spacing w:val="-1"/>
        </w:rPr>
        <w:t>This</w:t>
      </w:r>
      <w:r w:rsidRPr="00E57146">
        <w:rPr>
          <w:color w:val="292929"/>
          <w:spacing w:val="-1"/>
        </w:rPr>
        <w:t xml:space="preserve"> is a common misconception now when someone says that </w:t>
      </w:r>
      <w:proofErr w:type="spellStart"/>
      <w:r w:rsidRPr="00E57146">
        <w:rPr>
          <w:color w:val="292929"/>
          <w:spacing w:val="-1"/>
        </w:rPr>
        <w:t>javascript</w:t>
      </w:r>
      <w:proofErr w:type="spellEnd"/>
      <w:r w:rsidRPr="00E57146">
        <w:rPr>
          <w:color w:val="292929"/>
          <w:spacing w:val="-1"/>
        </w:rPr>
        <w:t xml:space="preserve"> is an interpreted language then yes there is some truth to it but it depends on the implementation, you can </w:t>
      </w:r>
      <w:r>
        <w:rPr>
          <w:color w:val="292929"/>
          <w:spacing w:val="-1"/>
        </w:rPr>
        <w:t>implement</w:t>
      </w:r>
      <w:r w:rsidRPr="00E57146">
        <w:rPr>
          <w:color w:val="292929"/>
          <w:spacing w:val="-1"/>
        </w:rPr>
        <w:t xml:space="preserve"> </w:t>
      </w:r>
      <w:r>
        <w:rPr>
          <w:color w:val="292929"/>
          <w:spacing w:val="-1"/>
        </w:rPr>
        <w:t xml:space="preserve">a </w:t>
      </w:r>
      <w:proofErr w:type="spellStart"/>
      <w:r w:rsidRPr="00E57146">
        <w:rPr>
          <w:color w:val="292929"/>
          <w:spacing w:val="-1"/>
        </w:rPr>
        <w:t>javascript</w:t>
      </w:r>
      <w:proofErr w:type="spellEnd"/>
      <w:r w:rsidRPr="00E57146">
        <w:rPr>
          <w:color w:val="292929"/>
          <w:spacing w:val="-1"/>
        </w:rPr>
        <w:t xml:space="preserve"> engine that only compiles</w:t>
      </w:r>
    </w:p>
    <w:p w:rsidR="00E57146" w:rsidRDefault="00E57146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color w:val="292929"/>
          <w:spacing w:val="-1"/>
        </w:rPr>
      </w:pPr>
      <w:r>
        <w:rPr>
          <w:color w:val="292929"/>
          <w:spacing w:val="-1"/>
        </w:rPr>
        <w:t xml:space="preserve">In conclusion, JavaScript can be interpreted and/or compiled </w:t>
      </w:r>
      <w:r w:rsidRPr="00E57146">
        <w:rPr>
          <w:color w:val="292929"/>
          <w:spacing w:val="-1"/>
        </w:rPr>
        <w:t>it depends on the implementation.</w:t>
      </w:r>
    </w:p>
    <w:p w:rsidR="007F4FD9" w:rsidRDefault="007F4FD9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color w:val="292929"/>
          <w:spacing w:val="-1"/>
        </w:rPr>
      </w:pPr>
    </w:p>
    <w:p w:rsidR="00E57146" w:rsidRDefault="007F4FD9" w:rsidP="00FB0E57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color w:val="000000" w:themeColor="text1"/>
          <w:spacing w:val="-1"/>
          <w:sz w:val="32"/>
          <w:szCs w:val="28"/>
        </w:rPr>
      </w:pPr>
      <w:r w:rsidRPr="007F4FD9">
        <w:rPr>
          <w:b/>
          <w:color w:val="000000" w:themeColor="text1"/>
          <w:sz w:val="32"/>
          <w:szCs w:val="28"/>
        </w:rPr>
        <w:lastRenderedPageBreak/>
        <w:t>The history of “type of null”</w:t>
      </w:r>
      <w:r w:rsidRPr="007F4FD9">
        <w:rPr>
          <w:b/>
          <w:color w:val="000000" w:themeColor="text1"/>
          <w:spacing w:val="-1"/>
          <w:sz w:val="32"/>
          <w:szCs w:val="28"/>
        </w:rPr>
        <w:t>?</w:t>
      </w:r>
    </w:p>
    <w:p w:rsidR="007F4FD9" w:rsidRDefault="007F4FD9" w:rsidP="00FB0E57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FFFFF"/>
        </w:rPr>
      </w:pPr>
      <w:r w:rsidRPr="007F4FD9">
        <w:rPr>
          <w:color w:val="000000" w:themeColor="text1"/>
          <w:shd w:val="clear" w:color="auto" w:fill="FFFFFF"/>
        </w:rPr>
        <w:t>From the MDN page about the behavior of the type</w:t>
      </w:r>
      <w:r w:rsidR="003E3C56">
        <w:rPr>
          <w:color w:val="000000" w:themeColor="text1"/>
          <w:shd w:val="clear" w:color="auto" w:fill="FFFFFF"/>
        </w:rPr>
        <w:t xml:space="preserve"> </w:t>
      </w:r>
      <w:r w:rsidRPr="007F4FD9">
        <w:rPr>
          <w:color w:val="000000" w:themeColor="text1"/>
          <w:shd w:val="clear" w:color="auto" w:fill="FFFFFF"/>
        </w:rPr>
        <w:t>of operator: null. // This stands since the beginning of JavaScript type</w:t>
      </w:r>
      <w:r w:rsidR="003E3C56">
        <w:rPr>
          <w:color w:val="000000" w:themeColor="text1"/>
          <w:shd w:val="clear" w:color="auto" w:fill="FFFFFF"/>
        </w:rPr>
        <w:t xml:space="preserve"> </w:t>
      </w:r>
      <w:r w:rsidRPr="007F4FD9">
        <w:rPr>
          <w:color w:val="000000" w:themeColor="text1"/>
          <w:shd w:val="clear" w:color="auto" w:fill="FFFFFF"/>
        </w:rPr>
        <w:t xml:space="preserve">of null === </w:t>
      </w:r>
      <w:proofErr w:type="gramStart"/>
      <w:r w:rsidRPr="007F4FD9">
        <w:rPr>
          <w:color w:val="000000" w:themeColor="text1"/>
          <w:shd w:val="clear" w:color="auto" w:fill="FFFFFF"/>
        </w:rPr>
        <w:t>'object';.</w:t>
      </w:r>
      <w:proofErr w:type="gramEnd"/>
      <w:r w:rsidRPr="007F4FD9">
        <w:rPr>
          <w:color w:val="000000" w:themeColor="text1"/>
          <w:shd w:val="clear" w:color="auto" w:fill="FFFFFF"/>
        </w:rPr>
        <w:t xml:space="preserve"> In JavaScript, </w:t>
      </w:r>
      <w:r w:rsidR="003E3C56">
        <w:rPr>
          <w:color w:val="000000" w:themeColor="text1"/>
          <w:shd w:val="clear" w:color="auto" w:fill="FFFFFF"/>
        </w:rPr>
        <w:t>“</w:t>
      </w:r>
      <w:r w:rsidRPr="007F4FD9">
        <w:rPr>
          <w:color w:val="000000" w:themeColor="text1"/>
          <w:shd w:val="clear" w:color="auto" w:fill="FFFFFF"/>
        </w:rPr>
        <w:t>type</w:t>
      </w:r>
      <w:r w:rsidR="0005414A">
        <w:rPr>
          <w:color w:val="000000" w:themeColor="text1"/>
          <w:shd w:val="clear" w:color="auto" w:fill="FFFFFF"/>
        </w:rPr>
        <w:t xml:space="preserve"> </w:t>
      </w:r>
      <w:r w:rsidRPr="007F4FD9">
        <w:rPr>
          <w:color w:val="000000" w:themeColor="text1"/>
          <w:shd w:val="clear" w:color="auto" w:fill="FFFFFF"/>
        </w:rPr>
        <w:t>of null</w:t>
      </w:r>
      <w:r w:rsidR="003E3C56">
        <w:rPr>
          <w:color w:val="000000" w:themeColor="text1"/>
          <w:shd w:val="clear" w:color="auto" w:fill="FFFFFF"/>
        </w:rPr>
        <w:t>”</w:t>
      </w:r>
      <w:r w:rsidRPr="007F4FD9">
        <w:rPr>
          <w:color w:val="000000" w:themeColor="text1"/>
          <w:shd w:val="clear" w:color="auto" w:fill="FFFFFF"/>
        </w:rPr>
        <w:t xml:space="preserve"> is 'object', which incorrectly suggests that null is an object. This is a bug and one that unfortunately </w:t>
      </w:r>
      <w:proofErr w:type="gramStart"/>
      <w:r w:rsidRPr="007F4FD9">
        <w:rPr>
          <w:color w:val="000000" w:themeColor="text1"/>
          <w:shd w:val="clear" w:color="auto" w:fill="FFFFFF"/>
        </w:rPr>
        <w:t>can't</w:t>
      </w:r>
      <w:proofErr w:type="gramEnd"/>
      <w:r w:rsidRPr="007F4FD9">
        <w:rPr>
          <w:color w:val="000000" w:themeColor="text1"/>
          <w:shd w:val="clear" w:color="auto" w:fill="FFFFFF"/>
        </w:rPr>
        <w:t xml:space="preserve"> be fixed because it would break existing code.</w:t>
      </w:r>
    </w:p>
    <w:p w:rsidR="005A196E" w:rsidRDefault="005A196E" w:rsidP="00FB0E57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FFFFF"/>
        </w:rPr>
      </w:pPr>
      <w:r w:rsidRPr="005A196E">
        <w:rPr>
          <w:color w:val="000000" w:themeColor="text1"/>
          <w:shd w:val="clear" w:color="auto" w:fill="FFFFFF"/>
        </w:rPr>
        <w:t xml:space="preserve">Consequently, null had </w:t>
      </w:r>
      <w:proofErr w:type="gramStart"/>
      <w:r w:rsidRPr="005A196E">
        <w:rPr>
          <w:color w:val="000000" w:themeColor="text1"/>
          <w:shd w:val="clear" w:color="auto" w:fill="FFFFFF"/>
        </w:rPr>
        <w:t>0</w:t>
      </w:r>
      <w:proofErr w:type="gramEnd"/>
      <w:r w:rsidRPr="005A196E">
        <w:rPr>
          <w:color w:val="000000" w:themeColor="text1"/>
          <w:shd w:val="clear" w:color="auto" w:fill="FFFFFF"/>
        </w:rPr>
        <w:t xml:space="preserve"> as its type tag, and since 0 is for objects, then </w:t>
      </w:r>
      <w:r>
        <w:rPr>
          <w:color w:val="000000" w:themeColor="text1"/>
          <w:shd w:val="clear" w:color="auto" w:fill="FFFFFF"/>
        </w:rPr>
        <w:t>“</w:t>
      </w:r>
      <w:r w:rsidRPr="005A196E">
        <w:rPr>
          <w:color w:val="000000" w:themeColor="text1"/>
          <w:shd w:val="clear" w:color="auto" w:fill="FFFFFF"/>
        </w:rPr>
        <w:t>type</w:t>
      </w:r>
      <w:r w:rsidR="0005414A">
        <w:rPr>
          <w:color w:val="000000" w:themeColor="text1"/>
          <w:shd w:val="clear" w:color="auto" w:fill="FFFFFF"/>
        </w:rPr>
        <w:t xml:space="preserve"> </w:t>
      </w:r>
      <w:r w:rsidRPr="005A196E">
        <w:rPr>
          <w:color w:val="000000" w:themeColor="text1"/>
          <w:shd w:val="clear" w:color="auto" w:fill="FFFFFF"/>
        </w:rPr>
        <w:t>of</w:t>
      </w:r>
      <w:r>
        <w:rPr>
          <w:color w:val="000000" w:themeColor="text1"/>
          <w:shd w:val="clear" w:color="auto" w:fill="FFFFFF"/>
        </w:rPr>
        <w:t>”</w:t>
      </w:r>
      <w:r w:rsidRPr="005A196E">
        <w:rPr>
          <w:color w:val="000000" w:themeColor="text1"/>
          <w:shd w:val="clear" w:color="auto" w:fill="FFFFFF"/>
        </w:rPr>
        <w:t xml:space="preserve"> null fraudulently gives us “object”. For an in-depth explanation and</w:t>
      </w:r>
      <w:proofErr w:type="gramStart"/>
      <w:r w:rsidRPr="005A196E">
        <w:rPr>
          <w:color w:val="000000" w:themeColor="text1"/>
          <w:shd w:val="clear" w:color="auto" w:fill="FFFFFF"/>
        </w:rPr>
        <w:t>  In</w:t>
      </w:r>
      <w:proofErr w:type="gramEnd"/>
      <w:r w:rsidRPr="005A196E">
        <w:rPr>
          <w:color w:val="000000" w:themeColor="text1"/>
          <w:shd w:val="clear" w:color="auto" w:fill="FFFFFF"/>
        </w:rPr>
        <w:t xml:space="preserve"> JavaScript, </w:t>
      </w:r>
      <w:r>
        <w:rPr>
          <w:color w:val="000000" w:themeColor="text1"/>
          <w:shd w:val="clear" w:color="auto" w:fill="FFFFFF"/>
        </w:rPr>
        <w:t>“</w:t>
      </w:r>
      <w:r w:rsidRPr="005A196E">
        <w:rPr>
          <w:color w:val="000000" w:themeColor="text1"/>
          <w:shd w:val="clear" w:color="auto" w:fill="FFFFFF"/>
        </w:rPr>
        <w:t>type</w:t>
      </w:r>
      <w:r w:rsidR="0005414A">
        <w:rPr>
          <w:color w:val="000000" w:themeColor="text1"/>
          <w:shd w:val="clear" w:color="auto" w:fill="FFFFFF"/>
        </w:rPr>
        <w:t xml:space="preserve"> </w:t>
      </w:r>
      <w:r w:rsidRPr="005A196E">
        <w:rPr>
          <w:color w:val="000000" w:themeColor="text1"/>
          <w:shd w:val="clear" w:color="auto" w:fill="FFFFFF"/>
        </w:rPr>
        <w:t>of</w:t>
      </w:r>
      <w:r>
        <w:rPr>
          <w:color w:val="000000" w:themeColor="text1"/>
          <w:shd w:val="clear" w:color="auto" w:fill="FFFFFF"/>
        </w:rPr>
        <w:t>”</w:t>
      </w:r>
      <w:r w:rsidRPr="005A196E">
        <w:rPr>
          <w:color w:val="000000" w:themeColor="text1"/>
          <w:shd w:val="clear" w:color="auto" w:fill="FFFFFF"/>
        </w:rPr>
        <w:t xml:space="preserve"> null is 'object', which incorrectly suggests that null is an object. </w:t>
      </w:r>
    </w:p>
    <w:p w:rsidR="004A0714" w:rsidRPr="004A0714" w:rsidRDefault="004A0714" w:rsidP="00FB0E57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color w:val="000000" w:themeColor="text1"/>
          <w:sz w:val="28"/>
          <w:szCs w:val="28"/>
          <w:shd w:val="clear" w:color="auto" w:fill="FFFFFF"/>
        </w:rPr>
      </w:pPr>
      <w:r w:rsidRPr="004A0714">
        <w:rPr>
          <w:b/>
          <w:color w:val="000000" w:themeColor="text1"/>
          <w:sz w:val="28"/>
          <w:szCs w:val="28"/>
          <w:shd w:val="clear" w:color="auto" w:fill="FFFFFF"/>
        </w:rPr>
        <w:t xml:space="preserve">Why </w:t>
      </w:r>
      <w:proofErr w:type="gramStart"/>
      <w:r w:rsidRPr="004A0714">
        <w:rPr>
          <w:b/>
          <w:color w:val="000000" w:themeColor="text1"/>
          <w:sz w:val="28"/>
          <w:szCs w:val="28"/>
          <w:shd w:val="clear" w:color="auto" w:fill="FFFFFF"/>
        </w:rPr>
        <w:t>is it</w:t>
      </w:r>
      <w:proofErr w:type="gramEnd"/>
      <w:r>
        <w:rPr>
          <w:b/>
          <w:color w:val="000000" w:themeColor="text1"/>
          <w:sz w:val="28"/>
          <w:szCs w:val="28"/>
          <w:shd w:val="clear" w:color="auto" w:fill="FFFFFF"/>
        </w:rPr>
        <w:t xml:space="preserve"> not fixed</w:t>
      </w:r>
      <w:r w:rsidRPr="004A0714">
        <w:rPr>
          <w:b/>
          <w:color w:val="000000" w:themeColor="text1"/>
          <w:sz w:val="28"/>
          <w:szCs w:val="28"/>
          <w:shd w:val="clear" w:color="auto" w:fill="FFFFFF"/>
        </w:rPr>
        <w:t>?</w:t>
      </w:r>
    </w:p>
    <w:p w:rsidR="005A196E" w:rsidRPr="005A196E" w:rsidRDefault="004A0714" w:rsidP="00FB0E57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color w:val="000000" w:themeColor="text1"/>
          <w:spacing w:val="-1"/>
          <w:sz w:val="32"/>
          <w:szCs w:val="28"/>
        </w:rPr>
      </w:pPr>
      <w:r>
        <w:rPr>
          <w:color w:val="000000" w:themeColor="text1"/>
          <w:shd w:val="clear" w:color="auto" w:fill="FFFFFF"/>
        </w:rPr>
        <w:t xml:space="preserve">This bug </w:t>
      </w:r>
      <w:proofErr w:type="gramStart"/>
      <w:r>
        <w:rPr>
          <w:color w:val="000000" w:themeColor="text1"/>
          <w:shd w:val="clear" w:color="auto" w:fill="FFFFFF"/>
        </w:rPr>
        <w:t>is not fixed</w:t>
      </w:r>
      <w:proofErr w:type="gramEnd"/>
      <w:r>
        <w:rPr>
          <w:color w:val="000000" w:themeColor="text1"/>
          <w:shd w:val="clear" w:color="auto" w:fill="FFFFFF"/>
        </w:rPr>
        <w:t xml:space="preserve"> unfortunately</w:t>
      </w:r>
      <w:r w:rsidR="005A196E" w:rsidRPr="005A196E">
        <w:rPr>
          <w:color w:val="000000" w:themeColor="text1"/>
          <w:shd w:val="clear" w:color="auto" w:fill="FFFFFF"/>
        </w:rPr>
        <w:t xml:space="preserve"> because it would break existing code.</w:t>
      </w:r>
    </w:p>
    <w:p w:rsidR="007F4FD9" w:rsidRDefault="00FB0E57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color w:val="000000" w:themeColor="text1"/>
          <w:sz w:val="32"/>
          <w:szCs w:val="32"/>
        </w:rPr>
      </w:pPr>
      <w:r w:rsidRPr="00FB0E57">
        <w:rPr>
          <w:b/>
          <w:color w:val="000000" w:themeColor="text1"/>
          <w:sz w:val="32"/>
          <w:szCs w:val="32"/>
        </w:rPr>
        <w:t xml:space="preserve">Explain in detail why hoisting is different with </w:t>
      </w:r>
      <w:proofErr w:type="spellStart"/>
      <w:r w:rsidRPr="00FB0E57">
        <w:rPr>
          <w:b/>
          <w:color w:val="000000" w:themeColor="text1"/>
          <w:sz w:val="32"/>
          <w:szCs w:val="32"/>
        </w:rPr>
        <w:t>let</w:t>
      </w:r>
      <w:proofErr w:type="spellEnd"/>
      <w:r w:rsidRPr="00FB0E57">
        <w:rPr>
          <w:b/>
          <w:color w:val="000000" w:themeColor="text1"/>
          <w:sz w:val="32"/>
          <w:szCs w:val="32"/>
        </w:rPr>
        <w:t xml:space="preserve"> and </w:t>
      </w:r>
      <w:proofErr w:type="spellStart"/>
      <w:r w:rsidRPr="00FB0E57">
        <w:rPr>
          <w:b/>
          <w:color w:val="000000" w:themeColor="text1"/>
          <w:sz w:val="32"/>
          <w:szCs w:val="32"/>
        </w:rPr>
        <w:t>const</w:t>
      </w:r>
      <w:proofErr w:type="spellEnd"/>
      <w:r w:rsidRPr="00FB0E57">
        <w:rPr>
          <w:b/>
          <w:color w:val="000000" w:themeColor="text1"/>
          <w:sz w:val="32"/>
          <w:szCs w:val="32"/>
        </w:rPr>
        <w:t>?</w:t>
      </w:r>
    </w:p>
    <w:p w:rsidR="00542346" w:rsidRDefault="00542346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color w:val="000000" w:themeColor="text1"/>
          <w:sz w:val="28"/>
          <w:szCs w:val="28"/>
        </w:rPr>
      </w:pPr>
      <w:r w:rsidRPr="00542346">
        <w:rPr>
          <w:b/>
          <w:color w:val="000000" w:themeColor="text1"/>
          <w:sz w:val="28"/>
          <w:szCs w:val="28"/>
        </w:rPr>
        <w:t>What is Hoisting?</w:t>
      </w:r>
    </w:p>
    <w:p w:rsidR="00542346" w:rsidRDefault="00542346" w:rsidP="00542346">
      <w:pPr>
        <w:pStyle w:val="hl"/>
        <w:shd w:val="clear" w:color="auto" w:fill="FFFFFF"/>
        <w:spacing w:before="206" w:beforeAutospacing="0" w:after="0" w:afterAutospacing="0" w:line="360" w:lineRule="auto"/>
        <w:rPr>
          <w:color w:val="000000" w:themeColor="text1"/>
          <w:shd w:val="clear" w:color="auto" w:fill="FFFFFF"/>
        </w:rPr>
      </w:pPr>
      <w:r w:rsidRPr="00542346">
        <w:rPr>
          <w:color w:val="000000" w:themeColor="text1"/>
          <w:shd w:val="clear" w:color="auto" w:fill="FFFFFF"/>
        </w:rPr>
        <w:t xml:space="preserve">Hoisting in terms of JavaScript means that a variable </w:t>
      </w:r>
      <w:proofErr w:type="gramStart"/>
      <w:r w:rsidRPr="00542346">
        <w:rPr>
          <w:color w:val="000000" w:themeColor="text1"/>
          <w:shd w:val="clear" w:color="auto" w:fill="FFFFFF"/>
        </w:rPr>
        <w:t>is created</w:t>
      </w:r>
      <w:proofErr w:type="gramEnd"/>
      <w:r w:rsidRPr="00542346">
        <w:rPr>
          <w:color w:val="000000" w:themeColor="text1"/>
          <w:shd w:val="clear" w:color="auto" w:fill="FFFFFF"/>
        </w:rPr>
        <w:t xml:space="preserve"> in memory during the compile phase, and thus </w:t>
      </w:r>
      <w:r w:rsidRPr="00542346">
        <w:rPr>
          <w:color w:val="000000" w:themeColor="text1"/>
          <w:shd w:val="clear" w:color="auto" w:fill="FFFFFF"/>
        </w:rPr>
        <w:t>it</w:t>
      </w:r>
      <w:r w:rsidRPr="00542346">
        <w:rPr>
          <w:color w:val="000000" w:themeColor="text1"/>
          <w:shd w:val="clear" w:color="auto" w:fill="FFFFFF"/>
        </w:rPr>
        <w:t xml:space="preserve"> can be used before </w:t>
      </w:r>
      <w:r w:rsidRPr="00542346">
        <w:rPr>
          <w:color w:val="000000" w:themeColor="text1"/>
          <w:shd w:val="clear" w:color="auto" w:fill="FFFFFF"/>
        </w:rPr>
        <w:t>it</w:t>
      </w:r>
      <w:r w:rsidRPr="00542346">
        <w:rPr>
          <w:color w:val="000000" w:themeColor="text1"/>
          <w:shd w:val="clear" w:color="auto" w:fill="FFFFFF"/>
        </w:rPr>
        <w:t xml:space="preserve"> </w:t>
      </w:r>
      <w:r w:rsidRPr="00542346">
        <w:rPr>
          <w:color w:val="000000" w:themeColor="text1"/>
          <w:shd w:val="clear" w:color="auto" w:fill="FFFFFF"/>
        </w:rPr>
        <w:t>is</w:t>
      </w:r>
      <w:r w:rsidRPr="00542346">
        <w:rPr>
          <w:color w:val="000000" w:themeColor="text1"/>
          <w:shd w:val="clear" w:color="auto" w:fill="FFFFFF"/>
        </w:rPr>
        <w:t xml:space="preserve"> declared.</w:t>
      </w:r>
    </w:p>
    <w:p w:rsidR="00542346" w:rsidRPr="00542346" w:rsidRDefault="00542346" w:rsidP="00542346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color w:val="000000" w:themeColor="text1"/>
        </w:rPr>
      </w:pPr>
    </w:p>
    <w:p w:rsidR="00951731" w:rsidRPr="00951731" w:rsidRDefault="00951731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color w:val="000000" w:themeColor="text1"/>
          <w:sz w:val="32"/>
          <w:szCs w:val="32"/>
        </w:rPr>
      </w:pPr>
      <w:r w:rsidRPr="00951731">
        <w:rPr>
          <w:b/>
          <w:color w:val="000000" w:themeColor="text1"/>
          <w:sz w:val="32"/>
          <w:szCs w:val="32"/>
        </w:rPr>
        <w:t>Semicolons in JavaScript: To Use or Not to Use?</w:t>
      </w:r>
    </w:p>
    <w:p w:rsidR="00951731" w:rsidRPr="00951731" w:rsidRDefault="00951731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b/>
          <w:color w:val="000000" w:themeColor="text1"/>
          <w:spacing w:val="-1"/>
          <w:sz w:val="32"/>
          <w:szCs w:val="32"/>
        </w:rPr>
      </w:pPr>
      <w:r w:rsidRPr="00951731">
        <w:rPr>
          <w:b/>
          <w:color w:val="000000" w:themeColor="text1"/>
          <w:sz w:val="32"/>
          <w:szCs w:val="32"/>
        </w:rPr>
        <w:t>E</w:t>
      </w:r>
      <w:r>
        <w:rPr>
          <w:b/>
          <w:color w:val="000000" w:themeColor="text1"/>
          <w:sz w:val="32"/>
          <w:szCs w:val="32"/>
        </w:rPr>
        <w:t>xpression vs</w:t>
      </w:r>
      <w:proofErr w:type="gramStart"/>
      <w:r>
        <w:rPr>
          <w:b/>
          <w:color w:val="000000" w:themeColor="text1"/>
          <w:sz w:val="32"/>
          <w:szCs w:val="32"/>
        </w:rPr>
        <w:t>  Statement</w:t>
      </w:r>
      <w:proofErr w:type="gramEnd"/>
      <w:r>
        <w:rPr>
          <w:b/>
          <w:color w:val="000000" w:themeColor="text1"/>
          <w:sz w:val="32"/>
          <w:szCs w:val="32"/>
        </w:rPr>
        <w:t xml:space="preserve"> in JavaS</w:t>
      </w:r>
      <w:r w:rsidRPr="00951731">
        <w:rPr>
          <w:b/>
          <w:color w:val="000000" w:themeColor="text1"/>
          <w:sz w:val="32"/>
          <w:szCs w:val="32"/>
        </w:rPr>
        <w:t>cript?</w:t>
      </w:r>
    </w:p>
    <w:p w:rsidR="007F4FD9" w:rsidRPr="007F4FD9" w:rsidRDefault="007F4FD9" w:rsidP="00E57146">
      <w:pPr>
        <w:pStyle w:val="hl"/>
        <w:shd w:val="clear" w:color="auto" w:fill="FFFFFF"/>
        <w:spacing w:before="206" w:beforeAutospacing="0" w:after="0" w:afterAutospacing="0" w:line="360" w:lineRule="auto"/>
        <w:rPr>
          <w:spacing w:val="-1"/>
        </w:rPr>
      </w:pPr>
    </w:p>
    <w:p w:rsidR="00E57146" w:rsidRPr="003D2725" w:rsidRDefault="00E57146" w:rsidP="003D2725">
      <w:pPr>
        <w:pStyle w:val="NormalWeb"/>
        <w:shd w:val="clear" w:color="auto" w:fill="FFFFFF"/>
        <w:spacing w:before="0" w:beforeAutospacing="0" w:after="384" w:afterAutospacing="0" w:line="360" w:lineRule="auto"/>
        <w:textAlignment w:val="baseline"/>
      </w:pPr>
    </w:p>
    <w:p w:rsidR="00547098" w:rsidRDefault="00547098" w:rsidP="00547098">
      <w:pPr>
        <w:spacing w:line="360" w:lineRule="auto"/>
        <w:ind w:firstLine="720"/>
        <w:jc w:val="both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:rsidR="00547098" w:rsidRDefault="00547098" w:rsidP="00190F54">
      <w:pPr>
        <w:spacing w:line="360" w:lineRule="auto"/>
        <w:ind w:firstLine="720"/>
        <w:jc w:val="both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:rsidR="00190F54" w:rsidRDefault="00542346" w:rsidP="00542346">
      <w:pPr>
        <w:spacing w:line="360" w:lineRule="auto"/>
        <w:ind w:firstLine="720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</w:rPr>
      </w:pPr>
      <w:r w:rsidRPr="00542346">
        <w:rPr>
          <w:rFonts w:ascii="Times New Roman" w:hAnsi="Times New Roman" w:cs="Times New Roman"/>
          <w:b/>
          <w:color w:val="000000" w:themeColor="text1"/>
          <w:sz w:val="36"/>
          <w:szCs w:val="36"/>
        </w:rPr>
        <w:lastRenderedPageBreak/>
        <w:t>Ref</w:t>
      </w:r>
      <w:r>
        <w:rPr>
          <w:rFonts w:ascii="Times New Roman" w:hAnsi="Times New Roman" w:cs="Times New Roman"/>
          <w:b/>
          <w:color w:val="000000" w:themeColor="text1"/>
          <w:sz w:val="36"/>
          <w:szCs w:val="36"/>
        </w:rPr>
        <w:t>e</w:t>
      </w:r>
      <w:r w:rsidRPr="00542346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rence</w:t>
      </w:r>
    </w:p>
    <w:p w:rsidR="00542346" w:rsidRDefault="00542346" w:rsidP="0054234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Hoisting -</w:t>
      </w:r>
      <w:hyperlink r:id="rId6" w:history="1">
        <w:r w:rsidRPr="00D54137">
          <w:rPr>
            <w:rStyle w:val="Hyperlink"/>
            <w:rFonts w:ascii="Times New Roman" w:hAnsi="Times New Roman" w:cs="Times New Roman"/>
            <w:sz w:val="24"/>
            <w:szCs w:val="24"/>
          </w:rPr>
          <w:t>https://www.w3schools.com/js/js_hoisting.asp#:~:text=Hoisting%20is%20JavaScript's%20default%20behavior%20of%20moving%20all%20declarations%20to,script%20or%20the%20current%20function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542346" w:rsidRPr="00542346" w:rsidRDefault="00542346" w:rsidP="0054234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:rsidR="00190F54" w:rsidRPr="00A85F6D" w:rsidRDefault="00190F54" w:rsidP="00190F54">
      <w:pPr>
        <w:spacing w:line="360" w:lineRule="auto"/>
        <w:ind w:firstLine="720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p w:rsidR="00A85F6D" w:rsidRPr="00A85F6D" w:rsidRDefault="00A85F6D" w:rsidP="00190F5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sectPr w:rsidR="00A85F6D" w:rsidRPr="00A85F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97A26"/>
    <w:multiLevelType w:val="multilevel"/>
    <w:tmpl w:val="BB10E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64596B"/>
    <w:multiLevelType w:val="hybridMultilevel"/>
    <w:tmpl w:val="775EBCCA"/>
    <w:lvl w:ilvl="0" w:tplc="DAE875E0">
      <w:start w:val="1"/>
      <w:numFmt w:val="decimal"/>
      <w:lvlText w:val="%1."/>
      <w:lvlJc w:val="left"/>
      <w:pPr>
        <w:ind w:left="5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2A4E343F"/>
    <w:multiLevelType w:val="multilevel"/>
    <w:tmpl w:val="1FC05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DA62F28"/>
    <w:multiLevelType w:val="hybridMultilevel"/>
    <w:tmpl w:val="AC885CC4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wMDUxsrAwM7CwMLFQ0lEKTi0uzszPAykwqQUA/HJkgSwAAAA="/>
  </w:docVars>
  <w:rsids>
    <w:rsidRoot w:val="003F6F30"/>
    <w:rsid w:val="0005414A"/>
    <w:rsid w:val="00190F54"/>
    <w:rsid w:val="00211D97"/>
    <w:rsid w:val="002247E3"/>
    <w:rsid w:val="00346538"/>
    <w:rsid w:val="003D2725"/>
    <w:rsid w:val="003E3C56"/>
    <w:rsid w:val="003F6F30"/>
    <w:rsid w:val="004A0714"/>
    <w:rsid w:val="00514CBB"/>
    <w:rsid w:val="00542346"/>
    <w:rsid w:val="00547098"/>
    <w:rsid w:val="005A196E"/>
    <w:rsid w:val="006E6226"/>
    <w:rsid w:val="0076531D"/>
    <w:rsid w:val="007761D8"/>
    <w:rsid w:val="007B2C13"/>
    <w:rsid w:val="007F4FD9"/>
    <w:rsid w:val="00884A11"/>
    <w:rsid w:val="00951731"/>
    <w:rsid w:val="00A85F6D"/>
    <w:rsid w:val="00C0759F"/>
    <w:rsid w:val="00C66DE0"/>
    <w:rsid w:val="00D32EB3"/>
    <w:rsid w:val="00D759FE"/>
    <w:rsid w:val="00DB563A"/>
    <w:rsid w:val="00E535C1"/>
    <w:rsid w:val="00E57146"/>
    <w:rsid w:val="00ED64C2"/>
    <w:rsid w:val="00F1609A"/>
    <w:rsid w:val="00F66961"/>
    <w:rsid w:val="00FB0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2F783"/>
  <w15:chartTrackingRefBased/>
  <w15:docId w15:val="{4C82BCA2-43DE-420F-A526-D9F3E86B1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60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F1609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64C2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1609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2Char">
    <w:name w:val="Heading 2 Char"/>
    <w:basedOn w:val="DefaultParagraphFont"/>
    <w:link w:val="Heading2"/>
    <w:uiPriority w:val="9"/>
    <w:rsid w:val="00F1609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761D8"/>
    <w:pPr>
      <w:ind w:left="720"/>
      <w:contextualSpacing/>
    </w:pPr>
  </w:style>
  <w:style w:type="paragraph" w:styleId="NoSpacing">
    <w:name w:val="No Spacing"/>
    <w:uiPriority w:val="1"/>
    <w:qFormat/>
    <w:rsid w:val="00A85F6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3D27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l">
    <w:name w:val="hl"/>
    <w:basedOn w:val="Normal"/>
    <w:rsid w:val="00E571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22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3schools.com/js/js_hoisting.asp#:~:text=Hoisting%20is%20JavaScript's%20default%20behavior%20of%20moving%20all%20declarations%20to,script%20or%20the%20current%20function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6</Pages>
  <Words>931</Words>
  <Characters>530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ya</dc:creator>
  <cp:keywords/>
  <dc:description/>
  <cp:lastModifiedBy>binya</cp:lastModifiedBy>
  <cp:revision>22</cp:revision>
  <dcterms:created xsi:type="dcterms:W3CDTF">2021-01-23T09:23:00Z</dcterms:created>
  <dcterms:modified xsi:type="dcterms:W3CDTF">2021-01-24T08:47:00Z</dcterms:modified>
</cp:coreProperties>
</file>